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5BF8DF" w14:textId="77777777" w:rsidR="00F01D88" w:rsidRDefault="00F01D88" w:rsidP="00F01D88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EX A</w:t>
      </w:r>
    </w:p>
    <w:p w14:paraId="74674F5C" w14:textId="77777777" w:rsidR="00F01D88" w:rsidRDefault="00F01D88" w:rsidP="00F01D88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MENT OF COMMITMENT</w:t>
      </w:r>
    </w:p>
    <w:p w14:paraId="3A5C8026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09ACF1DF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Date]</w:t>
      </w:r>
    </w:p>
    <w:p w14:paraId="4AC7B71A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6AC83809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. CHRISTINE GOH</w:t>
      </w:r>
    </w:p>
    <w:p w14:paraId="1E1A9813" w14:textId="77777777" w:rsidR="00F01D88" w:rsidRDefault="00F01D88" w:rsidP="00F01D88">
      <w:pPr>
        <w:spacing w:after="0"/>
        <w:rPr>
          <w:rFonts w:ascii="Arial" w:hAnsi="Arial" w:cs="Arial"/>
          <w:i/>
          <w:iCs/>
          <w:sz w:val="24"/>
          <w:szCs w:val="24"/>
        </w:rPr>
      </w:pPr>
      <w:r w:rsidRPr="009033A6">
        <w:rPr>
          <w:rFonts w:ascii="Arial" w:hAnsi="Arial" w:cs="Arial"/>
          <w:i/>
          <w:iCs/>
          <w:sz w:val="24"/>
          <w:szCs w:val="24"/>
        </w:rPr>
        <w:t xml:space="preserve">Chair, </w:t>
      </w:r>
      <w:proofErr w:type="spellStart"/>
      <w:r w:rsidRPr="009033A6">
        <w:rPr>
          <w:rFonts w:ascii="Arial" w:hAnsi="Arial" w:cs="Arial"/>
          <w:i/>
          <w:iCs/>
          <w:sz w:val="24"/>
          <w:szCs w:val="24"/>
        </w:rPr>
        <w:t>AsTEN</w:t>
      </w:r>
      <w:proofErr w:type="spellEnd"/>
    </w:p>
    <w:p w14:paraId="7D48CC78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6CD900F1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Prof. Christine Goh:</w:t>
      </w:r>
    </w:p>
    <w:p w14:paraId="5C060660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6E2F6F35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[Name of the University] would like to express its full commitment in joining the Association of Southeast Asian Teacher Education Network (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 xml:space="preserve">) as 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 xml:space="preserve"> Plus member. Specifically, the university is committed to the following responsibilities:</w:t>
      </w:r>
    </w:p>
    <w:p w14:paraId="2CCA3865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64E24325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y with the documentary requirements for the </w:t>
      </w:r>
      <w:proofErr w:type="gramStart"/>
      <w:r>
        <w:rPr>
          <w:rFonts w:ascii="Arial" w:hAnsi="Arial" w:cs="Arial"/>
          <w:sz w:val="24"/>
          <w:szCs w:val="24"/>
        </w:rPr>
        <w:t>membership;</w:t>
      </w:r>
      <w:proofErr w:type="gramEnd"/>
    </w:p>
    <w:p w14:paraId="5736D515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y the annual membership fee on </w:t>
      </w:r>
      <w:proofErr w:type="gramStart"/>
      <w:r>
        <w:rPr>
          <w:rFonts w:ascii="Arial" w:hAnsi="Arial" w:cs="Arial"/>
          <w:sz w:val="24"/>
          <w:szCs w:val="24"/>
        </w:rPr>
        <w:t>time;</w:t>
      </w:r>
      <w:proofErr w:type="gramEnd"/>
    </w:p>
    <w:p w14:paraId="6D995D05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cate and respond timely to the 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Secretariat;</w:t>
      </w:r>
      <w:proofErr w:type="gramEnd"/>
    </w:p>
    <w:p w14:paraId="2F927337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ticipate in the initiatives and projects of the </w:t>
      </w:r>
      <w:proofErr w:type="gramStart"/>
      <w:r>
        <w:rPr>
          <w:rFonts w:ascii="Arial" w:hAnsi="Arial" w:cs="Arial"/>
          <w:sz w:val="24"/>
          <w:szCs w:val="24"/>
        </w:rPr>
        <w:t>Network;</w:t>
      </w:r>
      <w:proofErr w:type="gramEnd"/>
    </w:p>
    <w:p w14:paraId="205ADC20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 the meetings when called for; and</w:t>
      </w:r>
    </w:p>
    <w:p w14:paraId="58BB749E" w14:textId="77777777" w:rsidR="00F01D88" w:rsidRDefault="00F01D88" w:rsidP="00F01D8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aborate with other members of the Network.</w:t>
      </w:r>
    </w:p>
    <w:p w14:paraId="2A75A5B2" w14:textId="77777777" w:rsidR="00F01D88" w:rsidRDefault="00F01D88" w:rsidP="00F01D88">
      <w:pPr>
        <w:spacing w:after="0"/>
        <w:rPr>
          <w:rFonts w:ascii="Arial" w:hAnsi="Arial" w:cs="Arial"/>
          <w:sz w:val="24"/>
          <w:szCs w:val="24"/>
        </w:rPr>
      </w:pPr>
    </w:p>
    <w:p w14:paraId="7E625E66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In order to</w:t>
      </w:r>
      <w:proofErr w:type="gramEnd"/>
      <w:r>
        <w:rPr>
          <w:rFonts w:ascii="Arial" w:hAnsi="Arial" w:cs="Arial"/>
          <w:sz w:val="24"/>
          <w:szCs w:val="24"/>
        </w:rPr>
        <w:t xml:space="preserve"> facilitate active communication and participation, the university designates the person listed below as the focal/contact person for 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>-related concerns.</w:t>
      </w:r>
    </w:p>
    <w:p w14:paraId="1ECC6CDD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3790CDD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Name:</w:t>
      </w:r>
    </w:p>
    <w:p w14:paraId="75EF4510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Designation:</w:t>
      </w:r>
    </w:p>
    <w:p w14:paraId="77395B4A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mail Address:</w:t>
      </w:r>
    </w:p>
    <w:p w14:paraId="6E70160C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obile No./WhatsApp No.:</w:t>
      </w:r>
    </w:p>
    <w:p w14:paraId="5D0AC76A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1910D7F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.</w:t>
      </w:r>
    </w:p>
    <w:p w14:paraId="34BF6866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E14F1CA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 yours,</w:t>
      </w:r>
    </w:p>
    <w:p w14:paraId="748CA477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28E55C3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97D0B0F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NAME AND SIGNATURE OF THE HEAD OF THE INSTITUTION]</w:t>
      </w:r>
    </w:p>
    <w:p w14:paraId="0D1E0389" w14:textId="77777777" w:rsidR="00F01D88" w:rsidRDefault="00F01D88" w:rsidP="00F01D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OFFICIAL DESIGNATION]</w:t>
      </w:r>
    </w:p>
    <w:p w14:paraId="66E9D738" w14:textId="77777777" w:rsidR="00D85B51" w:rsidRDefault="00D85B51"/>
    <w:sectPr w:rsidR="00D85B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8A7A32"/>
    <w:multiLevelType w:val="hybridMultilevel"/>
    <w:tmpl w:val="3C5AB7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M3MjQ1NzE1tLBQ0lEKTi0uzszPAykwrAUAIyS2biwAAAA="/>
  </w:docVars>
  <w:rsids>
    <w:rsidRoot w:val="00F01D88"/>
    <w:rsid w:val="00D85B51"/>
    <w:rsid w:val="00F01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27A64"/>
  <w15:chartTrackingRefBased/>
  <w15:docId w15:val="{EC2C3813-0A71-44DE-99B9-7A63B015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D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1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rlo Ramos</dc:creator>
  <cp:keywords/>
  <dc:description/>
  <cp:lastModifiedBy>John Carlo Ramos</cp:lastModifiedBy>
  <cp:revision>1</cp:revision>
  <dcterms:created xsi:type="dcterms:W3CDTF">2020-06-17T11:25:00Z</dcterms:created>
  <dcterms:modified xsi:type="dcterms:W3CDTF">2020-06-17T11:25:00Z</dcterms:modified>
</cp:coreProperties>
</file>